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D273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C7F22FB" w:rsidR="007B4A91" w:rsidRDefault="0063564F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Mission mars</w:t>
      </w:r>
    </w:p>
    <w:p w14:paraId="34A9E19B" w14:textId="77777777" w:rsidR="007B4A91" w:rsidRDefault="00FD2732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4732A54" w14:textId="7D000FC5" w:rsidR="0063564F" w:rsidRDefault="0063564F">
      <w:pPr>
        <w:ind w:left="720"/>
        <w:rPr>
          <w:sz w:val="28"/>
          <w:szCs w:val="28"/>
        </w:rPr>
      </w:pPr>
      <w:r>
        <w:rPr>
          <w:sz w:val="28"/>
          <w:szCs w:val="28"/>
        </w:rPr>
        <w:t>You have defeat</w:t>
      </w:r>
      <w:r w:rsidR="00FD2732">
        <w:rPr>
          <w:sz w:val="28"/>
          <w:szCs w:val="28"/>
        </w:rPr>
        <w:t xml:space="preserve"> </w:t>
      </w:r>
      <w:bookmarkStart w:id="0" w:name="_GoBack"/>
      <w:bookmarkEnd w:id="0"/>
      <w:r>
        <w:rPr>
          <w:sz w:val="28"/>
          <w:szCs w:val="28"/>
        </w:rPr>
        <w:t>the aliens</w:t>
      </w:r>
    </w:p>
    <w:p w14:paraId="3D632C61" w14:textId="77777777" w:rsidR="007B4A91" w:rsidRDefault="00FD2732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8E4AFBA" w:rsidR="007B4A91" w:rsidRDefault="0063564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</w:t>
      </w:r>
      <w:proofErr w:type="spellStart"/>
      <w:r>
        <w:rPr>
          <w:sz w:val="28"/>
          <w:szCs w:val="28"/>
        </w:rPr>
        <w:t>spaceShip</w:t>
      </w:r>
      <w:proofErr w:type="spellEnd"/>
      <w:r>
        <w:rPr>
          <w:sz w:val="28"/>
          <w:szCs w:val="28"/>
        </w:rPr>
        <w:t xml:space="preserve"> is going to mars in middle there is meteors falling we </w:t>
      </w:r>
    </w:p>
    <w:p w14:paraId="6102F988" w14:textId="77777777" w:rsidR="007B4A91" w:rsidRDefault="00FD2732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0C7DC334" w:rsidR="007B4A91" w:rsidRDefault="0063564F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have</w:t>
      </w:r>
      <w:proofErr w:type="gramEnd"/>
      <w:r>
        <w:rPr>
          <w:sz w:val="28"/>
          <w:szCs w:val="28"/>
        </w:rPr>
        <w:t xml:space="preserve"> to destroy the meteors  then we have to land on mars and</w:t>
      </w:r>
    </w:p>
    <w:p w14:paraId="0AE3FDBE" w14:textId="77777777" w:rsidR="007B4A91" w:rsidRDefault="00FD2732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783674CB" w14:textId="77777777" w:rsidR="0063564F" w:rsidRDefault="0063564F" w:rsidP="0063564F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defeat</w:t>
      </w:r>
      <w:proofErr w:type="gramEnd"/>
      <w:r>
        <w:rPr>
          <w:sz w:val="28"/>
          <w:szCs w:val="28"/>
        </w:rPr>
        <w:t xml:space="preserve"> the aliens </w: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FD2732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46DCABB" w:rsidR="007B4A91" w:rsidRDefault="0063564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paceShip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3072FB8" w:rsidR="007B4A91" w:rsidRDefault="0063564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r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FF8ABBA" w:rsidR="007B4A91" w:rsidRDefault="0063564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e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1E0BEF0" w:rsidR="007B4A91" w:rsidRDefault="0063564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re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5BE59C4" w:rsidR="007B4A91" w:rsidRDefault="0063564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1B044DB" w:rsidR="007B4A91" w:rsidRDefault="0063564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ire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286AFAF" w:rsidR="007B4A91" w:rsidRDefault="0063564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teo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3CD83C9" w:rsidR="007B4A91" w:rsidRDefault="0063564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destroy the </w:t>
            </w:r>
            <w:proofErr w:type="spellStart"/>
            <w:r>
              <w:rPr>
                <w:sz w:val="28"/>
                <w:szCs w:val="28"/>
              </w:rPr>
              <w:t>spaceShip</w:t>
            </w:r>
            <w:proofErr w:type="spellEnd"/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FD2732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FD2732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FD2732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FD2732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FD2732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3564F"/>
    <w:rsid w:val="007B4A91"/>
    <w:rsid w:val="00FD2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dcterms:created xsi:type="dcterms:W3CDTF">2022-02-03T13:46:00Z</dcterms:created>
  <dcterms:modified xsi:type="dcterms:W3CDTF">2022-02-03T13:46:00Z</dcterms:modified>
</cp:coreProperties>
</file>